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6E4603" w14:textId="38E48A01" w:rsidR="00C32ABA" w:rsidRDefault="00C32ABA" w:rsidP="00C32ABA">
      <w:pPr>
        <w:pStyle w:val="Heading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  <w:r w:rsidR="00D63160">
        <w:rPr>
          <w:lang w:val="bg-BG"/>
        </w:rPr>
        <w:t xml:space="preserve"> </w:t>
      </w:r>
      <w:r w:rsidR="00D63160" w:rsidRPr="00D63160">
        <w:t>Lab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D5E53FC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EA3A0C">
          <w:rPr>
            <w:rStyle w:val="Hyperlink"/>
          </w:rPr>
          <w:t>https://judge.softuni.org/Contests/3324/Exceptions-and-Error-Handling-Lab</w:t>
        </w:r>
      </w:hyperlink>
    </w:p>
    <w:p w14:paraId="60CFA3C2" w14:textId="64FC67B8" w:rsidR="00C32ABA" w:rsidRDefault="00EA3A0C" w:rsidP="00E3573F">
      <w:pPr>
        <w:pStyle w:val="Heading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303594">
        <w:rPr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303594">
        <w:rPr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Default="00EA3A0C" w:rsidP="00E3573F">
      <w:pPr>
        <w:pStyle w:val="Heading2"/>
        <w:numPr>
          <w:ilvl w:val="0"/>
          <w:numId w:val="2"/>
        </w:numPr>
      </w:pPr>
      <w:r w:rsidRPr="00EA3A0C">
        <w:t>Enter Numbers</w:t>
      </w:r>
    </w:p>
    <w:p w14:paraId="75337AA4" w14:textId="77777777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>comma and space “</w:t>
      </w:r>
      <w:r w:rsidRPr="00E37B55">
        <w:rPr>
          <w:rStyle w:val="CodeChar"/>
        </w:rPr>
        <w:t xml:space="preserve">, </w:t>
      </w:r>
      <w:r w:rsidRPr="00E37B55">
        <w:rPr>
          <w:b/>
          <w:bCs/>
        </w:rPr>
        <w:t>”</w:t>
      </w:r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77777777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 “</w:t>
      </w:r>
      <w:r w:rsidRPr="00E37B55">
        <w:rPr>
          <w:b/>
          <w:bCs/>
        </w:rPr>
        <w:t>Invalid Number!</w:t>
      </w:r>
      <w:r w:rsidRPr="00E37B55">
        <w:t>”</w:t>
      </w:r>
    </w:p>
    <w:p w14:paraId="0E26ECDD" w14:textId="64D9B6EF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 "</w:t>
      </w:r>
      <w:r w:rsidRPr="00E37B55">
        <w:rPr>
          <w:b/>
          <w:bCs/>
        </w:rPr>
        <w:t xml:space="preserve">Your number is not in range </w:t>
      </w:r>
      <w:r w:rsidRPr="00E37B55">
        <w:rPr>
          <w:b/>
          <w:bCs/>
          <w:noProof/>
        </w:rPr>
        <w:t>{currentNumber}</w:t>
      </w:r>
      <w:r w:rsidRPr="00E37B55">
        <w:rPr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lastRenderedPageBreak/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45BDE630" w14:textId="1C6DD73B" w:rsidR="00EA3A0C" w:rsidRPr="00E37B55" w:rsidRDefault="009E5D7A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green"/>
              </w:rPr>
              <w:t>Your number is not in range (1</w:t>
            </w:r>
            <w:r w:rsidR="00EA3A0C" w:rsidRPr="00E37B55">
              <w:rPr>
                <w:rFonts w:ascii="Consolas" w:hAnsi="Consolas"/>
                <w:bCs/>
                <w:noProof/>
                <w:highlight w:val="green"/>
              </w:rPr>
              <w:t xml:space="preserve"> – 100)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4CC32371" w14:textId="77777777" w:rsidR="00EA3A0C" w:rsidRPr="00EA3A0C" w:rsidRDefault="00EA3A0C" w:rsidP="00EA3A0C"/>
    <w:p w14:paraId="2BB6FAC8" w14:textId="568D7D4E" w:rsidR="00C32ABA" w:rsidRPr="00EA3A0C" w:rsidRDefault="00EA3A0C" w:rsidP="00E3573F">
      <w:pPr>
        <w:pStyle w:val="Heading2"/>
        <w:numPr>
          <w:ilvl w:val="0"/>
          <w:numId w:val="2"/>
        </w:numPr>
      </w:pPr>
      <w:r w:rsidRPr="00EA3A0C">
        <w:t>Cards</w:t>
      </w:r>
    </w:p>
    <w:p w14:paraId="72E14AAC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Create a class </w:t>
      </w:r>
      <w:r w:rsidRPr="00E37B55">
        <w:rPr>
          <w:rStyle w:val="Strong"/>
          <w:noProof/>
        </w:rPr>
        <w:t>Card</w:t>
      </w:r>
      <w:r w:rsidRPr="00E37B55">
        <w:rPr>
          <w:noProof/>
        </w:rPr>
        <w:t xml:space="preserve"> to hold a card’s </w:t>
      </w:r>
      <w:r w:rsidRPr="00E37B55">
        <w:rPr>
          <w:rStyle w:val="CodeChar"/>
        </w:rPr>
        <w:t>face</w:t>
      </w:r>
      <w:r w:rsidRPr="00E37B55">
        <w:rPr>
          <w:noProof/>
        </w:rPr>
        <w:t xml:space="preserve"> and </w:t>
      </w:r>
      <w:r w:rsidRPr="00E37B55">
        <w:rPr>
          <w:rStyle w:val="CodeChar"/>
        </w:rPr>
        <w:t>suit</w:t>
      </w:r>
      <w:r w:rsidRPr="00E37B55">
        <w:rPr>
          <w:noProof/>
        </w:rPr>
        <w:t>.</w:t>
      </w:r>
    </w:p>
    <w:p w14:paraId="47FAACCF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faces are: 2, 3, 4, 5, 6, 7, 8, 9, 10, J, Q, K, A</w:t>
      </w:r>
    </w:p>
    <w:p w14:paraId="76C452A5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suits are: 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, H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, D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, C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64A36ECA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Both face and suit are expected as an uppercase string. The class also needs to have a </w:t>
      </w:r>
      <w:r w:rsidRPr="00E37B55">
        <w:rPr>
          <w:rStyle w:val="CodeChar"/>
        </w:rPr>
        <w:t>toString()</w:t>
      </w:r>
      <w:r w:rsidRPr="00E37B55">
        <w:rPr>
          <w:noProof/>
        </w:rPr>
        <w:t xml:space="preserve"> method that prints the card’s face and suit as a string in the following format:</w:t>
      </w:r>
    </w:p>
    <w:p w14:paraId="6CDE161E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 xml:space="preserve">"[{face}{suit}]" </w:t>
      </w:r>
      <w:r w:rsidRPr="00E37B55">
        <w:rPr>
          <w:rFonts w:cstheme="minorHAnsi"/>
          <w:b/>
          <w:bCs/>
        </w:rPr>
        <w:t>– example:</w:t>
      </w:r>
      <w:r w:rsidRPr="00E37B55">
        <w:rPr>
          <w:rFonts w:ascii="Consolas" w:hAnsi="Consolas"/>
          <w:b/>
          <w:bCs/>
        </w:rPr>
        <w:t xml:space="preserve"> </w:t>
      </w:r>
      <w:r w:rsidRPr="00E37B55">
        <w:rPr>
          <w:rFonts w:ascii="Consolas" w:hAnsi="Consolas"/>
          <w:b/>
          <w:bCs/>
          <w:noProof/>
        </w:rPr>
        <w:t>[A♠] [5♣] [10♦]</w:t>
      </w:r>
    </w:p>
    <w:p w14:paraId="1F037BD4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Use the following UTF code literals to represent the suits:</w:t>
      </w:r>
    </w:p>
    <w:p w14:paraId="63B24277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0" w:name="OLE_LINK1"/>
      <w:bookmarkStart w:id="1" w:name="OLE_LINK2"/>
      <w:r w:rsidRPr="00E37B55">
        <w:rPr>
          <w:noProof/>
        </w:rPr>
        <w:t>\u2660</w:t>
      </w:r>
      <w:bookmarkEnd w:id="0"/>
      <w:bookmarkEnd w:id="1"/>
      <w:r w:rsidRPr="00E37B55">
        <w:rPr>
          <w:noProof/>
        </w:rPr>
        <w:t xml:space="preserve"> – Spade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</w:t>
      </w:r>
    </w:p>
    <w:p w14:paraId="48ACAFE3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2" w:name="OLE_LINK3"/>
      <w:r w:rsidRPr="00E37B55">
        <w:rPr>
          <w:noProof/>
        </w:rPr>
        <w:t>\u2665</w:t>
      </w:r>
      <w:bookmarkEnd w:id="2"/>
      <w:r w:rsidRPr="00E37B55">
        <w:rPr>
          <w:noProof/>
        </w:rPr>
        <w:t xml:space="preserve"> – Hearts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</w:t>
      </w:r>
    </w:p>
    <w:p w14:paraId="23E47D72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3" w:name="OLE_LINK4"/>
      <w:bookmarkStart w:id="4" w:name="OLE_LINK5"/>
      <w:r w:rsidRPr="00E37B55">
        <w:rPr>
          <w:noProof/>
        </w:rPr>
        <w:t xml:space="preserve">\u2666 </w:t>
      </w:r>
      <w:bookmarkEnd w:id="3"/>
      <w:bookmarkEnd w:id="4"/>
      <w:r w:rsidRPr="00E37B55">
        <w:rPr>
          <w:noProof/>
        </w:rPr>
        <w:t>– Diamonds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</w:t>
      </w:r>
    </w:p>
    <w:p w14:paraId="0FAD3A0F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lang w:val="bg-BG"/>
        </w:rPr>
      </w:pPr>
      <w:bookmarkStart w:id="5" w:name="OLE_LINK6"/>
      <w:bookmarkStart w:id="6" w:name="OLE_LINK7"/>
      <w:r w:rsidRPr="00E37B55">
        <w:rPr>
          <w:noProof/>
        </w:rPr>
        <w:t xml:space="preserve">\u2663 </w:t>
      </w:r>
      <w:bookmarkEnd w:id="5"/>
      <w:bookmarkEnd w:id="6"/>
      <w:r w:rsidRPr="00E37B55">
        <w:rPr>
          <w:noProof/>
        </w:rPr>
        <w:t>– Clubs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03991B68" w14:textId="6EAD9642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Write a program that takes a deck of cards as a string array and print</w:t>
      </w:r>
      <w:r>
        <w:rPr>
          <w:noProof/>
        </w:rPr>
        <w:t>s</w:t>
      </w:r>
      <w:r w:rsidRPr="00E37B55">
        <w:rPr>
          <w:noProof/>
        </w:rPr>
        <w:t xml:space="preserve"> them as a sequence of cards (space separated). Print an exception message </w:t>
      </w:r>
      <w:r w:rsidRPr="00E37B55">
        <w:rPr>
          <w:rFonts w:ascii="Consolas" w:hAnsi="Consolas"/>
          <w:b/>
          <w:bCs/>
          <w:noProof/>
        </w:rPr>
        <w:t>"Invalid card!"</w:t>
      </w:r>
      <w:r w:rsidRPr="00E37B55">
        <w:rPr>
          <w:noProof/>
        </w:rPr>
        <w:t xml:space="preserve"> when an invalid card definition is passed as input.</w:t>
      </w:r>
    </w:p>
    <w:p w14:paraId="23BD22F9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Input</w:t>
      </w:r>
    </w:p>
    <w:p w14:paraId="29F37B28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 single line with the faces and suits of the cards in the format:</w:t>
      </w:r>
    </w:p>
    <w:p w14:paraId="7CC8790E" w14:textId="77777777" w:rsidR="00EA3A0C" w:rsidRPr="00E37B55" w:rsidRDefault="00EA3A0C" w:rsidP="00EA3A0C">
      <w:pPr>
        <w:pStyle w:val="ListParagraph"/>
        <w:spacing w:line="240" w:lineRule="auto"/>
        <w:rPr>
          <w:noProof/>
          <w:lang w:val="bg-BG"/>
        </w:rPr>
      </w:pPr>
      <w:r w:rsidRPr="00E37B55">
        <w:rPr>
          <w:rFonts w:ascii="Consolas" w:hAnsi="Consolas"/>
          <w:b/>
          <w:bCs/>
          <w:noProof/>
        </w:rPr>
        <w:t>"{face} {suit}, {face} {suit}, …"</w:t>
      </w:r>
    </w:p>
    <w:p w14:paraId="31D911E3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Output</w:t>
      </w:r>
    </w:p>
    <w:p w14:paraId="6F8FF86B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s output, print on the console the list of cards as strings, separated by space.</w:t>
      </w:r>
    </w:p>
    <w:p w14:paraId="013A219A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072C9AC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2E27C6D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70330C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3801C611" w14:textId="77777777" w:rsidTr="00C82F72">
        <w:tc>
          <w:tcPr>
            <w:tcW w:w="4225" w:type="dxa"/>
          </w:tcPr>
          <w:p w14:paraId="2EAFB46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 S, 10 D, K H, 2 C</w:t>
            </w:r>
          </w:p>
        </w:tc>
        <w:tc>
          <w:tcPr>
            <w:tcW w:w="5245" w:type="dxa"/>
          </w:tcPr>
          <w:p w14:paraId="25A7F8D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A♠] [10♦] [K♥] [2♣]</w:t>
            </w:r>
          </w:p>
        </w:tc>
      </w:tr>
      <w:tr w:rsidR="00EA3A0C" w:rsidRPr="00E37B55" w14:paraId="25CB32FD" w14:textId="77777777" w:rsidTr="00C82F72">
        <w:tc>
          <w:tcPr>
            <w:tcW w:w="4225" w:type="dxa"/>
          </w:tcPr>
          <w:p w14:paraId="371846F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t>5 C, 10 D, king C, K C, Q heart, Q H</w:t>
            </w:r>
          </w:p>
          <w:p w14:paraId="3967C5A1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5D157F0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1CB77C6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462C1FC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5♣] [10♦] [K♣] [Q♥]</w:t>
            </w:r>
          </w:p>
        </w:tc>
      </w:tr>
    </w:tbl>
    <w:p w14:paraId="7F6FE1C2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lastRenderedPageBreak/>
        <w:t>Hints</w:t>
      </w:r>
    </w:p>
    <w:p w14:paraId="0234C51E" w14:textId="3996AB28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Write a method </w:t>
      </w:r>
      <w:r w:rsidRPr="00E37B55">
        <w:rPr>
          <w:rStyle w:val="CodeChar"/>
        </w:rPr>
        <w:t>CreateCard(face, suit)</w:t>
      </w:r>
      <w:r w:rsidRPr="00E37B55">
        <w:rPr>
          <w:noProof/>
        </w:rPr>
        <w:t xml:space="preserve">, which creates a card face and card suit and returns a </w:t>
      </w:r>
      <w:r w:rsidRPr="00E37B55">
        <w:rPr>
          <w:rStyle w:val="CodeChar"/>
        </w:rPr>
        <w:t>Card</w:t>
      </w:r>
      <w:r w:rsidRPr="00E37B55">
        <w:rPr>
          <w:noProof/>
        </w:rPr>
        <w:t xml:space="preserve"> object. The method should throw an exception if invalid data are given in its arguments. Later, you can catch the exception and print an error message.</w:t>
      </w:r>
    </w:p>
    <w:p w14:paraId="205C678F" w14:textId="77777777" w:rsidR="00EA3A0C" w:rsidRPr="00E37B55" w:rsidRDefault="00EA3A0C" w:rsidP="00EA3A0C">
      <w:pPr>
        <w:pStyle w:val="Heading2"/>
        <w:spacing w:line="240" w:lineRule="auto"/>
      </w:pPr>
      <w:r w:rsidRPr="00E37B55"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EA3A0C" w:rsidRPr="00E37B55" w14:paraId="7C9A9E39" w14:textId="77777777" w:rsidTr="00C82F72">
        <w:tc>
          <w:tcPr>
            <w:tcW w:w="4083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C82F72">
        <w:tc>
          <w:tcPr>
            <w:tcW w:w="4083" w:type="dxa"/>
          </w:tcPr>
          <w:p w14:paraId="69E274F6" w14:textId="77777777" w:rsidR="00EA3A0C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  <w:p w14:paraId="52B4EF1C" w14:textId="21C867CC" w:rsidR="002805A5" w:rsidRPr="00E37B55" w:rsidRDefault="002805A5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t>2147483647</w:t>
            </w:r>
            <w:bookmarkStart w:id="7" w:name="_GoBack"/>
            <w:bookmarkEnd w:id="7"/>
            <w:r w:rsidRPr="00E37B55">
              <w:rPr>
                <w:rFonts w:ascii="Consolas" w:hAnsi="Consolas" w:cstheme="minorHAnsi"/>
                <w:bCs/>
                <w:noProof/>
              </w:rPr>
              <w:t xml:space="preserve"> 2 3.4 5 invalid 24 -4</w:t>
            </w:r>
          </w:p>
        </w:tc>
        <w:tc>
          <w:tcPr>
            <w:tcW w:w="6379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C82F72">
        <w:tc>
          <w:tcPr>
            <w:tcW w:w="4083" w:type="dxa"/>
          </w:tcPr>
          <w:p w14:paraId="4A23629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bCs/>
              </w:rPr>
              <w:t>9876 string 10 -2147483649 -8 3 4.86555 8</w:t>
            </w:r>
          </w:p>
        </w:tc>
        <w:tc>
          <w:tcPr>
            <w:tcW w:w="6379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05CF28DB" w14:textId="77777777" w:rsidR="00EA3A0C" w:rsidRPr="00E37B55" w:rsidRDefault="00EA3A0C" w:rsidP="00EA3A0C">
      <w:pPr>
        <w:pStyle w:val="Heading2"/>
        <w:spacing w:line="240" w:lineRule="auto"/>
      </w:pPr>
      <w:r w:rsidRPr="00E37B55">
        <w:lastRenderedPageBreak/>
        <w:t>Play Catch</w:t>
      </w:r>
    </w:p>
    <w:p w14:paraId="775F126D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n </w:t>
      </w:r>
      <w:r w:rsidRPr="00E37B55">
        <w:rPr>
          <w:b/>
        </w:rPr>
        <w:t>array</w:t>
      </w:r>
      <w:r w:rsidRPr="00E37B55">
        <w:t xml:space="preserve"> of </w:t>
      </w:r>
      <w:r w:rsidRPr="00E37B55">
        <w:rPr>
          <w:b/>
        </w:rPr>
        <w:t>integers</w:t>
      </w:r>
      <w:r w:rsidRPr="00E37B55">
        <w:t xml:space="preserve">. After that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array:</w:t>
      </w:r>
    </w:p>
    <w:p w14:paraId="1552DAA2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Replace {index} {element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Replace</w:t>
      </w:r>
      <w:r w:rsidRPr="00E37B55">
        <w:t xml:space="preserve"> the element at the given </w:t>
      </w:r>
      <w:r w:rsidRPr="00E37B55">
        <w:rPr>
          <w:b/>
        </w:rPr>
        <w:t>index</w:t>
      </w:r>
      <w:r w:rsidRPr="00E37B55">
        <w:t xml:space="preserve"> with the given </w:t>
      </w:r>
      <w:r w:rsidRPr="00E37B55">
        <w:rPr>
          <w:b/>
        </w:rPr>
        <w:t>element</w:t>
      </w:r>
      <w:r w:rsidRPr="00E37B55">
        <w:t xml:space="preserve">. </w:t>
      </w:r>
    </w:p>
    <w:p w14:paraId="269A3638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 xml:space="preserve">Print </w:t>
      </w:r>
      <w:r w:rsidRPr="00E37B55">
        <w:rPr>
          <w:b/>
          <w:noProof/>
        </w:rPr>
        <w:t>{startIndex} {endIndex}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s from the </w:t>
      </w:r>
      <w:r w:rsidRPr="00E37B55">
        <w:rPr>
          <w:b/>
        </w:rPr>
        <w:t>start</w:t>
      </w:r>
      <w:r w:rsidRPr="00E37B55">
        <w:t xml:space="preserve"> index to the </w:t>
      </w:r>
      <w:r w:rsidRPr="00E37B55">
        <w:rPr>
          <w:b/>
        </w:rPr>
        <w:t>end</w:t>
      </w:r>
      <w:r w:rsidRPr="00E37B55">
        <w:t xml:space="preserve"> index </w:t>
      </w:r>
      <w:r w:rsidRPr="00E37B55">
        <w:rPr>
          <w:b/>
        </w:rPr>
        <w:t>inclusive</w:t>
      </w:r>
      <w:r w:rsidRPr="00E37B55">
        <w:t>.</w:t>
      </w:r>
    </w:p>
    <w:p w14:paraId="051ED31F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Show {index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 at the </w:t>
      </w:r>
      <w:r w:rsidRPr="00E37B55">
        <w:rPr>
          <w:b/>
        </w:rPr>
        <w:t>index</w:t>
      </w:r>
      <w:r w:rsidRPr="00E37B55">
        <w:t>.</w:t>
      </w:r>
    </w:p>
    <w:p w14:paraId="0A95F86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have the task to </w:t>
      </w:r>
      <w:r w:rsidRPr="00E37B55">
        <w:rPr>
          <w:b/>
        </w:rPr>
        <w:t>rewrite</w:t>
      </w:r>
      <w:r w:rsidRPr="00E37B55">
        <w:t xml:space="preserve"> the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366714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index</w:t>
      </w:r>
      <w:r w:rsidRPr="00E37B55">
        <w:t xml:space="preserve">, which does </w:t>
      </w:r>
      <w:r w:rsidRPr="00E37B55">
        <w:rPr>
          <w:b/>
        </w:rPr>
        <w:t>not</w:t>
      </w:r>
      <w:r w:rsidRPr="00E37B55">
        <w:t xml:space="preserve"> </w:t>
      </w:r>
      <w:r w:rsidRPr="00E37B55">
        <w:rPr>
          <w:b/>
        </w:rPr>
        <w:t>exist</w:t>
      </w:r>
      <w:r w:rsidRPr="00E37B55">
        <w:t xml:space="preserve"> in the </w:t>
      </w:r>
      <w:r w:rsidRPr="00E37B55">
        <w:rPr>
          <w:b/>
        </w:rPr>
        <w:t>array</w:t>
      </w:r>
      <w:r w:rsidRPr="00E37B55">
        <w:t xml:space="preserve"> prin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index does not exist!</w:t>
      </w:r>
      <w:r w:rsidRPr="00E37B55">
        <w:rPr>
          <w:rFonts w:ascii="Consolas" w:hAnsi="Consolas"/>
          <w:b/>
          <w:bCs/>
          <w:noProof/>
        </w:rPr>
        <w:t>"</w:t>
      </w:r>
    </w:p>
    <w:p w14:paraId="2B7757FC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 </w:t>
      </w:r>
      <w:r w:rsidRPr="00E37B55">
        <w:rPr>
          <w:b/>
        </w:rPr>
        <w:t>variable</w:t>
      </w:r>
      <w:r w:rsidRPr="00E37B55">
        <w:t xml:space="preserve">, which is of </w:t>
      </w:r>
      <w:r w:rsidRPr="00E37B55">
        <w:rPr>
          <w:b/>
        </w:rPr>
        <w:t>invalid</w:t>
      </w:r>
      <w:r w:rsidRPr="00E37B55">
        <w:t xml:space="preserve"> </w:t>
      </w:r>
      <w:r w:rsidRPr="00E37B55">
        <w:rPr>
          <w:b/>
        </w:rPr>
        <w:t>type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variable is not in the correct format!</w:t>
      </w:r>
      <w:r w:rsidRPr="00E37B55">
        <w:rPr>
          <w:rFonts w:ascii="Consolas" w:hAnsi="Consolas"/>
          <w:b/>
          <w:bCs/>
          <w:noProof/>
        </w:rPr>
        <w:t>"</w:t>
      </w:r>
    </w:p>
    <w:p w14:paraId="1C772E6C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When you catch </w:t>
      </w:r>
      <w:r w:rsidRPr="00E37B55">
        <w:rPr>
          <w:b/>
        </w:rPr>
        <w:t>3</w:t>
      </w:r>
      <w:r w:rsidRPr="00E37B55">
        <w:t xml:space="preserve"> exceptions – </w:t>
      </w:r>
      <w:r w:rsidRPr="00E37B55">
        <w:rPr>
          <w:b/>
        </w:rPr>
        <w:t>stop</w:t>
      </w:r>
      <w:r w:rsidRPr="00E37B55">
        <w:t xml:space="preserve"> the </w:t>
      </w:r>
      <w:r w:rsidRPr="00E37B55">
        <w:rPr>
          <w:b/>
        </w:rPr>
        <w:t>input</w:t>
      </w:r>
      <w:r w:rsidRPr="00E37B55">
        <w:t xml:space="preserve"> and </w:t>
      </w:r>
      <w:r w:rsidRPr="00E37B55">
        <w:rPr>
          <w:b/>
        </w:rPr>
        <w:t>print</w:t>
      </w:r>
      <w:r w:rsidRPr="00E37B55">
        <w:t xml:space="preserve"> the </w:t>
      </w:r>
      <w:r w:rsidRPr="00E37B55">
        <w:rPr>
          <w:b/>
        </w:rPr>
        <w:t>elements</w:t>
      </w:r>
      <w:r w:rsidRPr="00E37B55">
        <w:t xml:space="preserve"> of the array separated with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 xml:space="preserve">, </w:t>
      </w:r>
      <w:r w:rsidRPr="00E37B55">
        <w:rPr>
          <w:rFonts w:ascii="Consolas" w:hAnsi="Consolas"/>
          <w:b/>
          <w:bCs/>
        </w:rPr>
        <w:t>"</w:t>
      </w:r>
      <w:r w:rsidRPr="00E37B55">
        <w:t>.</w:t>
      </w:r>
    </w:p>
    <w:p w14:paraId="233CB0D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7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0"/>
        <w:gridCol w:w="5365"/>
      </w:tblGrid>
      <w:tr w:rsidR="00EA3A0C" w:rsidRPr="00E37B55" w14:paraId="69A94872" w14:textId="77777777" w:rsidTr="00C82F72">
        <w:tc>
          <w:tcPr>
            <w:tcW w:w="1870" w:type="dxa"/>
            <w:shd w:val="clear" w:color="auto" w:fill="D9D9D9" w:themeFill="background1" w:themeFillShade="D9"/>
          </w:tcPr>
          <w:p w14:paraId="6A58E62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365" w:type="dxa"/>
            <w:shd w:val="clear" w:color="auto" w:fill="D9D9D9" w:themeFill="background1" w:themeFillShade="D9"/>
          </w:tcPr>
          <w:p w14:paraId="6F820290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5BB5A76F" w14:textId="77777777" w:rsidTr="00C82F72">
        <w:tc>
          <w:tcPr>
            <w:tcW w:w="1870" w:type="dxa"/>
          </w:tcPr>
          <w:p w14:paraId="1E4D1A4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/>
                <w:bCs/>
                <w:noProof/>
              </w:rPr>
              <w:t>1 2 3 4 5</w:t>
            </w:r>
          </w:p>
          <w:p w14:paraId="0EF4E51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1 9</w:t>
            </w:r>
          </w:p>
          <w:p w14:paraId="6406578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Replace 6 3</w:t>
            </w:r>
          </w:p>
          <w:p w14:paraId="6258FFF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0B611887" w14:textId="2457FADB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 xml:space="preserve">Show </w:t>
            </w:r>
            <w:r w:rsidR="00FB703A" w:rsidRPr="00FB703A">
              <w:rPr>
                <w:rFonts w:ascii="Consolas" w:hAnsi="Consolas" w:cstheme="minorHAnsi"/>
                <w:bCs/>
                <w:noProof/>
              </w:rPr>
              <w:t>peter</w:t>
            </w:r>
          </w:p>
          <w:p w14:paraId="26F6AC7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6</w:t>
            </w:r>
          </w:p>
        </w:tc>
        <w:tc>
          <w:tcPr>
            <w:tcW w:w="5365" w:type="dxa"/>
          </w:tcPr>
          <w:p w14:paraId="604223C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The index does not exist!</w:t>
            </w:r>
          </w:p>
          <w:p w14:paraId="646329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4B42243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The variable is not in the correct format!</w:t>
            </w:r>
          </w:p>
          <w:p w14:paraId="43743A6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The index does not exist!</w:t>
            </w:r>
          </w:p>
          <w:p w14:paraId="5CF26F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, 9, 3, 4, 5</w:t>
            </w:r>
          </w:p>
        </w:tc>
      </w:tr>
      <w:tr w:rsidR="00EA3A0C" w:rsidRPr="00E37B55" w14:paraId="68E0FBE9" w14:textId="77777777" w:rsidTr="00C82F72">
        <w:tc>
          <w:tcPr>
            <w:tcW w:w="1870" w:type="dxa"/>
          </w:tcPr>
          <w:p w14:paraId="62E53E3D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 2 3 4 5</w:t>
            </w:r>
          </w:p>
          <w:p w14:paraId="0F91A01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3 9</w:t>
            </w:r>
          </w:p>
          <w:p w14:paraId="60B7B52C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Print 1 4</w:t>
            </w:r>
          </w:p>
          <w:p w14:paraId="02AE4DE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Print -3 12</w:t>
            </w:r>
          </w:p>
          <w:p w14:paraId="73EE4BA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Print 1 5</w:t>
            </w:r>
          </w:p>
          <w:p w14:paraId="17D88E1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69CF41FF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12.3</w:t>
            </w:r>
          </w:p>
        </w:tc>
        <w:tc>
          <w:tcPr>
            <w:tcW w:w="5365" w:type="dxa"/>
          </w:tcPr>
          <w:p w14:paraId="4F23BE5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2, 3, 9, 5</w:t>
            </w:r>
          </w:p>
          <w:p w14:paraId="2949B5E5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green"/>
              </w:rPr>
              <w:t>The index does not exist!</w:t>
            </w:r>
          </w:p>
          <w:p w14:paraId="0BD3E511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yellow"/>
              </w:rPr>
              <w:t>The index does not exist!</w:t>
            </w:r>
          </w:p>
          <w:p w14:paraId="5B076C9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9</w:t>
            </w:r>
          </w:p>
          <w:p w14:paraId="46DE4F5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cyan"/>
              </w:rPr>
              <w:t>The variable is not in the correct format!</w:t>
            </w:r>
          </w:p>
          <w:p w14:paraId="5995F4E6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noProof/>
              </w:rPr>
              <w:t>1, 2, 3, 9, 5</w:t>
            </w:r>
          </w:p>
        </w:tc>
      </w:tr>
    </w:tbl>
    <w:p w14:paraId="1A2D0A1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4CE9C6A9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</w:t>
      </w:r>
      <w:r w:rsidRPr="00E37B55">
        <w:rPr>
          <w:b/>
        </w:rPr>
        <w:t>elements</w:t>
      </w:r>
      <w:r w:rsidRPr="00E37B55">
        <w:t xml:space="preserve"> of the array will be in </w:t>
      </w:r>
      <w:r w:rsidRPr="00E37B55">
        <w:rPr>
          <w:b/>
        </w:rPr>
        <w:t>integers</w:t>
      </w:r>
      <w:r w:rsidRPr="00E37B55">
        <w:t xml:space="preserve"> in the interval </w:t>
      </w:r>
      <w:r w:rsidRPr="00E37B55">
        <w:rPr>
          <w:b/>
        </w:rPr>
        <w:t>[-2147483648…2147483647]</w:t>
      </w:r>
    </w:p>
    <w:p w14:paraId="3F773037" w14:textId="0D24F60B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receive </w:t>
      </w:r>
      <w:r w:rsidR="00EF55AD">
        <w:t xml:space="preserve">a </w:t>
      </w:r>
      <w:r w:rsidRPr="00E37B55">
        <w:rPr>
          <w:b/>
        </w:rPr>
        <w:t>valid</w:t>
      </w:r>
      <w:r w:rsidRPr="00E37B55">
        <w:t xml:space="preserve"> string for the </w:t>
      </w:r>
      <w:r w:rsidRPr="00E37B55">
        <w:rPr>
          <w:b/>
        </w:rPr>
        <w:t>first</w:t>
      </w:r>
      <w:r w:rsidRPr="00E37B55">
        <w:t xml:space="preserve"> part of the </w:t>
      </w:r>
      <w:r w:rsidRPr="00E37B55">
        <w:rPr>
          <w:b/>
        </w:rPr>
        <w:t>command</w:t>
      </w:r>
      <w:r w:rsidRPr="00E37B55">
        <w:t xml:space="preserve">, but the </w:t>
      </w:r>
      <w:r w:rsidRPr="00E37B55">
        <w:rPr>
          <w:b/>
        </w:rPr>
        <w:t>parameters</w:t>
      </w:r>
      <w:r w:rsidRPr="00E37B55">
        <w:t xml:space="preserve"> might be </w:t>
      </w:r>
      <w:r w:rsidRPr="00E37B55">
        <w:rPr>
          <w:b/>
        </w:rPr>
        <w:t>invalid</w:t>
      </w:r>
    </w:p>
    <w:p w14:paraId="5A817A42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In the “</w:t>
      </w:r>
      <w:r w:rsidRPr="00E37B55">
        <w:rPr>
          <w:b/>
        </w:rPr>
        <w:t>Print</w:t>
      </w:r>
      <w:r w:rsidRPr="00E37B55">
        <w:t>”</w:t>
      </w:r>
      <w:r w:rsidRPr="00E37B55">
        <w:rPr>
          <w:b/>
        </w:rPr>
        <w:t xml:space="preserve"> </w:t>
      </w:r>
      <w:r w:rsidRPr="00E37B55">
        <w:t xml:space="preserve">command always be true </w:t>
      </w:r>
      <w:r w:rsidRPr="00E37B55">
        <w:rPr>
          <w:b/>
          <w:noProof/>
        </w:rPr>
        <w:t xml:space="preserve">startIndex </w:t>
      </w:r>
      <w:r w:rsidRPr="00E37B55">
        <w:rPr>
          <w:b/>
        </w:rPr>
        <w:t xml:space="preserve">&lt;= </w:t>
      </w:r>
      <w:r w:rsidRPr="00E37B55">
        <w:rPr>
          <w:b/>
          <w:noProof/>
        </w:rPr>
        <w:t>endIndex</w:t>
      </w:r>
    </w:p>
    <w:p w14:paraId="343C0C5F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at least </w:t>
      </w:r>
      <w:r w:rsidRPr="00E37B55">
        <w:rPr>
          <w:b/>
        </w:rPr>
        <w:t>3</w:t>
      </w:r>
      <w:r w:rsidRPr="00E37B55">
        <w:t xml:space="preserve"> exceptions</w:t>
      </w:r>
    </w:p>
    <w:p w14:paraId="7EB35C8B" w14:textId="77777777" w:rsidR="00EA3A0C" w:rsidRPr="00E37B55" w:rsidRDefault="00EA3A0C" w:rsidP="00EA3A0C">
      <w:pPr>
        <w:pStyle w:val="Heading2"/>
        <w:spacing w:line="240" w:lineRule="auto"/>
      </w:pPr>
      <w:r w:rsidRPr="00E37B55">
        <w:t>Money Transactions</w:t>
      </w:r>
    </w:p>
    <w:p w14:paraId="41F23E00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 collection of bank accounts, consisting of an </w:t>
      </w:r>
      <w:r w:rsidRPr="00E37B55">
        <w:rPr>
          <w:b/>
          <w:bCs/>
        </w:rPr>
        <w:t xml:space="preserve">account number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integer</w:t>
      </w:r>
      <w:r w:rsidRPr="00E37B55">
        <w:rPr>
          <w:b/>
          <w:bCs/>
          <w:noProof/>
        </w:rPr>
        <w:t>)</w:t>
      </w:r>
      <w:r w:rsidRPr="00E37B55">
        <w:rPr>
          <w:noProof/>
        </w:rPr>
        <w:t xml:space="preserve"> </w:t>
      </w:r>
      <w:r w:rsidRPr="00E37B55">
        <w:t xml:space="preserve">and its </w:t>
      </w:r>
      <w:r w:rsidRPr="00E37B55">
        <w:rPr>
          <w:b/>
          <w:bCs/>
        </w:rPr>
        <w:t xml:space="preserve">balance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double)</w:t>
      </w:r>
      <w:r w:rsidRPr="00E37B55">
        <w:t>, in the following format:</w:t>
      </w:r>
    </w:p>
    <w:p w14:paraId="0541696F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</w:rPr>
        <w:t>"</w:t>
      </w:r>
      <w:r w:rsidRPr="00E37B55">
        <w:rPr>
          <w:b/>
        </w:rPr>
        <w:t>{account number}-{account balance}</w:t>
      </w:r>
      <w:proofErr w:type="gramStart"/>
      <w:r w:rsidRPr="00E37B55">
        <w:rPr>
          <w:b/>
        </w:rPr>
        <w:t>,{</w:t>
      </w:r>
      <w:proofErr w:type="gramEnd"/>
      <w:r w:rsidRPr="00E37B55">
        <w:rPr>
          <w:b/>
        </w:rPr>
        <w:t>account number}-{account balance},…</w:t>
      </w:r>
      <w:r w:rsidRPr="00E37B55">
        <w:rPr>
          <w:rFonts w:ascii="Consolas" w:hAnsi="Consolas"/>
          <w:b/>
          <w:bCs/>
        </w:rPr>
        <w:t>"</w:t>
      </w:r>
    </w:p>
    <w:p w14:paraId="39767C39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After that, until the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  <w:bCs/>
        </w:rPr>
        <w:t>End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noProof/>
        </w:rPr>
        <w:t xml:space="preserve"> </w:t>
      </w:r>
      <w:r w:rsidRPr="00E37B55">
        <w:t xml:space="preserve">command,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given account`s balance:</w:t>
      </w:r>
    </w:p>
    <w:p w14:paraId="118879B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Deposit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Add</w:t>
      </w:r>
      <w:r w:rsidRPr="00E37B55">
        <w:t xml:space="preserve"> the given sum to the given </w:t>
      </w:r>
      <w:r w:rsidRPr="00E37B55">
        <w:rPr>
          <w:b/>
        </w:rPr>
        <w:t>account`s balance</w:t>
      </w:r>
      <w:r w:rsidRPr="00E37B55">
        <w:t xml:space="preserve">. </w:t>
      </w:r>
    </w:p>
    <w:p w14:paraId="3BB12CC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Withdraw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Subtract</w:t>
      </w:r>
      <w:r w:rsidRPr="00E37B55">
        <w:t xml:space="preserve"> the given sum from the </w:t>
      </w:r>
      <w:r w:rsidRPr="00E37B55">
        <w:rPr>
          <w:b/>
        </w:rPr>
        <w:t>account`s balance</w:t>
      </w:r>
      <w:r w:rsidRPr="00E37B55">
        <w:t>.</w:t>
      </w:r>
    </w:p>
    <w:p w14:paraId="170EBD7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Print the following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2B870713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lastRenderedPageBreak/>
        <w:t>If you receive an invalid command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Invalid command!"</w:t>
      </w:r>
    </w:p>
    <w:p w14:paraId="762728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account, which does not exis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valid account!</w:t>
      </w:r>
      <w:r w:rsidRPr="00E37B55">
        <w:rPr>
          <w:rFonts w:ascii="Consolas" w:hAnsi="Consolas"/>
          <w:b/>
          <w:bCs/>
          <w:noProof/>
        </w:rPr>
        <w:t>"</w:t>
      </w:r>
    </w:p>
    <w:p w14:paraId="5736D933" w14:textId="47EA5E89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</w:t>
      </w:r>
      <w:r w:rsidR="00210424">
        <w:t xml:space="preserve">the </w:t>
      </w:r>
      <w:r w:rsidRPr="00E37B55">
        <w:t xml:space="preserve">"Withdraw" command with </w:t>
      </w:r>
      <w:r w:rsidR="00210424">
        <w:t xml:space="preserve">the </w:t>
      </w:r>
      <w:r w:rsidRPr="00E37B55">
        <w:t>sum, which is bigger than the balance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sufficient balance!</w:t>
      </w:r>
      <w:r w:rsidRPr="00E37B55">
        <w:rPr>
          <w:rFonts w:ascii="Consolas" w:hAnsi="Consolas"/>
          <w:b/>
          <w:bCs/>
          <w:noProof/>
        </w:rPr>
        <w:t>"</w:t>
      </w:r>
    </w:p>
    <w:p w14:paraId="6E3758C2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t>In all cases, after each received command, print the message:</w:t>
      </w:r>
    </w:p>
    <w:p w14:paraId="5C550582" w14:textId="77777777" w:rsidR="00EA3A0C" w:rsidRPr="00E37B55" w:rsidRDefault="00EA3A0C" w:rsidP="00EA3A0C">
      <w:pPr>
        <w:spacing w:line="240" w:lineRule="auto"/>
        <w:ind w:left="360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nter another command"</w:t>
      </w:r>
    </w:p>
    <w:p w14:paraId="44C12FF5" w14:textId="53C20F73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successful operation print</w:t>
      </w:r>
      <w:r w:rsidR="00210424">
        <w:t>,</w:t>
      </w:r>
      <w:r w:rsidRPr="00E37B55">
        <w:t xml:space="preserve"> the new balance </w:t>
      </w:r>
      <w:r w:rsidR="00210424">
        <w:t xml:space="preserve">is </w:t>
      </w:r>
      <w:r w:rsidRPr="00E37B55">
        <w:t>formatted to the second integer after the decimal point:</w:t>
      </w:r>
    </w:p>
    <w:p w14:paraId="42599AC7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Account {account number} has new balance: {balance}"</w:t>
      </w:r>
    </w:p>
    <w:p w14:paraId="029396CB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1694565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730C9C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5E44649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AF22B8F" w14:textId="77777777" w:rsidTr="00C82F72">
        <w:tc>
          <w:tcPr>
            <w:tcW w:w="4225" w:type="dxa"/>
          </w:tcPr>
          <w:p w14:paraId="1E981C98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-45.67,2-3256.09,3-97.34</w:t>
            </w:r>
          </w:p>
          <w:p w14:paraId="4C8DB2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50</w:t>
            </w:r>
          </w:p>
          <w:p w14:paraId="72F5B8A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3 100</w:t>
            </w:r>
          </w:p>
          <w:p w14:paraId="57BAB80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245" w:type="dxa"/>
          </w:tcPr>
          <w:p w14:paraId="31322B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1 has new balance: 95.67</w:t>
            </w:r>
          </w:p>
          <w:p w14:paraId="6CCDC3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2CE423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73157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  <w:tr w:rsidR="00EA3A0C" w:rsidRPr="00E37B55" w14:paraId="398935E0" w14:textId="77777777" w:rsidTr="00C82F72">
        <w:tc>
          <w:tcPr>
            <w:tcW w:w="4225" w:type="dxa"/>
          </w:tcPr>
          <w:p w14:paraId="477DE87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473653-97.34,44643345-2347.90</w:t>
            </w:r>
          </w:p>
          <w:p w14:paraId="444AE23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1473653 150.50</w:t>
            </w:r>
          </w:p>
          <w:p w14:paraId="07D4FD1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44643345 200</w:t>
            </w:r>
          </w:p>
          <w:p w14:paraId="10FD720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Block 1473653 30</w:t>
            </w:r>
          </w:p>
          <w:p w14:paraId="660B81B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30</w:t>
            </w:r>
          </w:p>
          <w:p w14:paraId="627CB5F4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655D355E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3D54E49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6929190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44643345 has new balance: 2547.90</w:t>
            </w:r>
          </w:p>
          <w:p w14:paraId="68B187C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7DB257D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ommand!</w:t>
            </w:r>
          </w:p>
          <w:p w14:paraId="3DE0098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56DA4BC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account!</w:t>
            </w:r>
          </w:p>
          <w:p w14:paraId="0F9A9D1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</w:tbl>
    <w:p w14:paraId="5FE4A6E4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61E374D5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types of the </w:t>
      </w:r>
      <w:r w:rsidRPr="00E37B55">
        <w:rPr>
          <w:b/>
        </w:rPr>
        <w:t>elements</w:t>
      </w:r>
      <w:r w:rsidRPr="00E37B55">
        <w:t xml:space="preserve"> of the given command line will be </w:t>
      </w:r>
      <w:r w:rsidRPr="00E37B55">
        <w:rPr>
          <w:b/>
          <w:bCs/>
        </w:rPr>
        <w:t>valid</w:t>
      </w:r>
    </w:p>
    <w:p w14:paraId="6E0600D1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</w:t>
      </w:r>
      <w:r w:rsidRPr="00E37B55">
        <w:rPr>
          <w:b/>
        </w:rPr>
        <w:t>3</w:t>
      </w:r>
      <w:r w:rsidRPr="00E37B55">
        <w:t xml:space="preserve"> </w:t>
      </w:r>
      <w:r w:rsidRPr="00E37B55">
        <w:rPr>
          <w:b/>
          <w:bCs/>
        </w:rPr>
        <w:t>elements</w:t>
      </w:r>
      <w:r w:rsidRPr="00E37B55">
        <w:t xml:space="preserve"> in each command line</w:t>
      </w:r>
    </w:p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7D25AB" w14:textId="77777777" w:rsidR="007E5FEB" w:rsidRDefault="007E5FEB" w:rsidP="008068A2">
      <w:pPr>
        <w:spacing w:after="0" w:line="240" w:lineRule="auto"/>
      </w:pPr>
      <w:r>
        <w:separator/>
      </w:r>
    </w:p>
  </w:endnote>
  <w:endnote w:type="continuationSeparator" w:id="0">
    <w:p w14:paraId="4C15933E" w14:textId="77777777" w:rsidR="007E5FEB" w:rsidRDefault="007E5F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52E761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05A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05A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52E761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05A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05A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0DEAC4" w14:textId="77777777" w:rsidR="007E5FEB" w:rsidRDefault="007E5FEB" w:rsidP="008068A2">
      <w:pPr>
        <w:spacing w:after="0" w:line="240" w:lineRule="auto"/>
      </w:pPr>
      <w:r>
        <w:separator/>
      </w:r>
    </w:p>
  </w:footnote>
  <w:footnote w:type="continuationSeparator" w:id="0">
    <w:p w14:paraId="55B5B2C4" w14:textId="77777777" w:rsidR="007E5FEB" w:rsidRDefault="007E5F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1"/>
  </w:num>
  <w:num w:numId="5">
    <w:abstractNumId w:val="5"/>
  </w:num>
  <w:num w:numId="6">
    <w:abstractNumId w:val="3"/>
  </w:num>
  <w:num w:numId="7">
    <w:abstractNumId w:val="4"/>
  </w:num>
  <w:num w:numId="8">
    <w:abstractNumId w:val="7"/>
  </w:num>
  <w:num w:numId="9">
    <w:abstractNumId w:val="2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64287"/>
    <w:rsid w:val="0026589D"/>
    <w:rsid w:val="002664E1"/>
    <w:rsid w:val="002674C4"/>
    <w:rsid w:val="002805A5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586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26A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EB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9E5D7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324/Exceptions-and-Error-Handl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3546B75-2061-4C3A-9A80-D2FF6A57A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5</Pages>
  <Words>1201</Words>
  <Characters>685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DMIN</cp:lastModifiedBy>
  <cp:revision>19</cp:revision>
  <cp:lastPrinted>2015-10-26T22:35:00Z</cp:lastPrinted>
  <dcterms:created xsi:type="dcterms:W3CDTF">2019-11-12T12:29:00Z</dcterms:created>
  <dcterms:modified xsi:type="dcterms:W3CDTF">2022-11-09T18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